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6C7F6" w14:textId="77777777" w:rsidR="002161DB" w:rsidRPr="00242F97" w:rsidRDefault="002161DB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val="en-US" w:eastAsia="zh-CN" w:bidi="he-IL"/>
        </w:rPr>
      </w:pPr>
    </w:p>
    <w:p w14:paraId="0DE21C49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 xml:space="preserve">Shenzhen(China)-Israel </w:t>
      </w:r>
      <w:r w:rsidR="00B30A75"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R&amp;D Cooperation Program</w:t>
      </w:r>
    </w:p>
    <w:p w14:paraId="3663CFEC" w14:textId="77777777" w:rsidR="00864FEC" w:rsidRPr="00727427" w:rsidRDefault="00864FEC" w:rsidP="00727427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2E2C5B70" w14:textId="31E7EE23" w:rsidR="00C02342" w:rsidRPr="00C02342" w:rsidRDefault="00C16A4F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7D5CB1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2</w:t>
      </w:r>
      <w:r w:rsidR="00D77403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</w:t>
      </w:r>
      <w:r w:rsidR="00C02342" w:rsidRPr="00C02342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 xml:space="preserve"> Call for Proposal</w:t>
      </w:r>
    </w:p>
    <w:p w14:paraId="76BCB532" w14:textId="77777777" w:rsidR="00C02342" w:rsidRDefault="00C02342" w:rsidP="00727427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0803361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 w:rsidRPr="00727427"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 from the city of Shenzhen</w:t>
      </w:r>
    </w:p>
    <w:p w14:paraId="113FDF97" w14:textId="77777777" w:rsidR="00727427" w:rsidRPr="009F6EB2" w:rsidRDefault="00727427" w:rsidP="00727427">
      <w:pPr>
        <w:pStyle w:val="Heading1"/>
        <w:rPr>
          <w:rFonts w:ascii="Tahoma" w:hAnsi="Tahoma" w:cs="Tahoma"/>
          <w:color w:val="C00000"/>
          <w:sz w:val="24"/>
          <w:szCs w:val="24"/>
          <w:lang w:val="it-IT"/>
        </w:rPr>
      </w:pPr>
    </w:p>
    <w:p w14:paraId="5A71650B" w14:textId="77777777" w:rsidR="00727427" w:rsidRPr="00727427" w:rsidRDefault="00727427" w:rsidP="00727427">
      <w:pPr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4B3E31E2" w14:textId="77777777" w:rsidR="00727427" w:rsidRPr="00E34C86" w:rsidRDefault="00727427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2C0C919B" w14:textId="77777777" w:rsidR="00864FEC" w:rsidRPr="00E34C86" w:rsidRDefault="00864FEC" w:rsidP="00864FEC">
      <w:pPr>
        <w:rPr>
          <w:rFonts w:ascii="Segoe UI" w:hAnsi="Segoe UI" w:cs="Segoe UI"/>
          <w:sz w:val="16"/>
          <w:szCs w:val="16"/>
          <w:lang w:val="it-IT" w:eastAsia="zh-CN"/>
        </w:rPr>
      </w:pPr>
    </w:p>
    <w:p w14:paraId="793AAD5D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 w:rsidRPr="00242F97"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 w:rsidRPr="00242F97"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 w:rsidRPr="00242F97"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 w:rsidRPr="00242F97"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B19C29E" w14:textId="77777777" w:rsidR="00727427" w:rsidRDefault="00727427" w:rsidP="00B30A75">
      <w:pPr>
        <w:jc w:val="both"/>
        <w:rPr>
          <w:rFonts w:ascii="Segoe UI" w:hAnsi="Segoe UI" w:cs="Segoe UI"/>
          <w:sz w:val="21"/>
          <w:szCs w:val="21"/>
        </w:rPr>
      </w:pPr>
    </w:p>
    <w:p w14:paraId="064C0EBA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2EDDBB8E" w14:textId="77777777" w:rsidR="00864FEC" w:rsidRPr="00242F97" w:rsidRDefault="00864FEC" w:rsidP="00B30A75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0B710317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in the Shenzhen municipality and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in Israel. </w:t>
      </w:r>
    </w:p>
    <w:p w14:paraId="09904E4B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413DDCA3" w14:textId="36E1B5B7" w:rsid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  <w:r w:rsidRPr="007D5CB1"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 w:rsidRPr="007D5CB1"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 w:rsidRPr="007D5CB1"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 w:rsidRPr="007D5CB1"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0C04ED19" w14:textId="77777777" w:rsidR="007D5CB1" w:rsidRP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7D463E97" w14:textId="77777777" w:rsidR="007D5CB1" w:rsidRPr="007D5CB1" w:rsidRDefault="007D5CB1" w:rsidP="007D5CB1">
      <w:pPr>
        <w:jc w:val="both"/>
        <w:rPr>
          <w:rFonts w:ascii="Segoe UI" w:hAnsi="Segoe UI" w:cs="Segoe UI"/>
          <w:color w:val="000000"/>
          <w:sz w:val="21"/>
          <w:szCs w:val="21"/>
          <w:rtl/>
          <w:lang w:val="en-US"/>
        </w:rPr>
      </w:pP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This Call for Proposals is also providing support for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pilot project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for companies who wish to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 xml:space="preserve">pilot, scale-up 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and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adapt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their new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innovative technologie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and solutions to the Chinese market and entities’ specific needs.</w:t>
      </w:r>
    </w:p>
    <w:p w14:paraId="79ED569C" w14:textId="77777777" w:rsidR="007D5CB1" w:rsidRPr="00242F97" w:rsidRDefault="007D5CB1" w:rsidP="00B30A75">
      <w:pPr>
        <w:jc w:val="both"/>
        <w:rPr>
          <w:rFonts w:ascii="Segoe UI" w:hAnsi="Segoe UI" w:cs="Segoe UI"/>
          <w:b/>
          <w:bCs/>
          <w:sz w:val="20"/>
          <w:szCs w:val="20"/>
          <w:lang w:eastAsia="zh-CN"/>
        </w:rPr>
      </w:pPr>
    </w:p>
    <w:p w14:paraId="3EFEF1A3" w14:textId="77777777" w:rsidR="00864FEC" w:rsidRPr="00242F97" w:rsidRDefault="00864FEC" w:rsidP="00864FEC">
      <w:pPr>
        <w:jc w:val="both"/>
        <w:rPr>
          <w:rFonts w:ascii="Segoe UI" w:hAnsi="Segoe UI" w:cs="Segoe UI"/>
          <w:sz w:val="21"/>
          <w:szCs w:val="21"/>
          <w:lang w:eastAsia="zh-CN"/>
        </w:rPr>
      </w:pPr>
    </w:p>
    <w:p w14:paraId="5588D301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mmon Requirements </w:t>
      </w:r>
      <w:r w:rsidR="00727427"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&amp; Criteria</w:t>
      </w:r>
    </w:p>
    <w:p w14:paraId="7D13BE34" w14:textId="77777777" w:rsidR="00727427" w:rsidRPr="00E34C86" w:rsidRDefault="00727427" w:rsidP="00E34C86">
      <w:pPr>
        <w:autoSpaceDE w:val="0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974BFDB" w14:textId="77777777" w:rsidR="00864FEC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0EF13537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56932DCF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67514C31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C6C3350" w14:textId="12F0C79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project may involve more than one company from each side; </w:t>
      </w:r>
      <w:r w:rsidR="00727427">
        <w:rPr>
          <w:rFonts w:ascii="Segoe UI" w:hAnsi="Segoe UI" w:cs="Segoe UI"/>
          <w:color w:val="000000"/>
          <w:sz w:val="21"/>
          <w:szCs w:val="21"/>
        </w:rPr>
        <w:tab/>
      </w:r>
      <w:r w:rsidR="00727427">
        <w:rPr>
          <w:rFonts w:ascii="Segoe UI" w:hAnsi="Segoe UI" w:cs="Segoe UI"/>
          <w:color w:val="000000"/>
          <w:sz w:val="21"/>
          <w:szCs w:val="21"/>
        </w:rPr>
        <w:br/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14716320" w14:textId="21032008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2A498AC6" w14:textId="10E48BD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 w:rsidR="00727427" w:rsidRPr="00727427">
        <w:rPr>
          <w:rFonts w:ascii="Segoe UI" w:hAnsi="Segoe UI" w:cs="Segoe UI"/>
          <w:color w:val="C00000"/>
          <w:sz w:val="21"/>
          <w:szCs w:val="21"/>
        </w:rPr>
        <w:t>***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72094B96" w14:textId="04622340" w:rsidR="00727427" w:rsidRPr="00D77403" w:rsidRDefault="00864FEC" w:rsidP="00D77403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69A5BD24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0C70A46F" w14:textId="77777777" w:rsidR="00D77403" w:rsidRDefault="00D77403" w:rsidP="00D77403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15AA386A" w14:textId="16105A9B" w:rsidR="00D77403" w:rsidRPr="00D77403" w:rsidRDefault="00D77403" w:rsidP="00D77403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 w:rsidRPr="00D77403">
        <w:rPr>
          <w:rFonts w:ascii="Segoe UI" w:hAnsi="Segoe UI" w:cs="Segoe UI"/>
          <w:b/>
          <w:color w:val="C00000"/>
          <w:sz w:val="21"/>
          <w:szCs w:val="21"/>
        </w:rPr>
        <w:t>***Note: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 w:rsidRPr="00D77403"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proofErr w:type="gramStart"/>
      <w:r w:rsidRPr="00D77403">
        <w:rPr>
          <w:rFonts w:ascii="Segoe UI" w:hAnsi="Segoe UI" w:cs="Segoe UI"/>
          <w:bCs/>
          <w:color w:val="000000"/>
          <w:sz w:val="21"/>
          <w:szCs w:val="21"/>
        </w:rPr>
        <w:t>has to</w:t>
      </w:r>
      <w:proofErr w:type="gramEnd"/>
      <w:r w:rsidRPr="00D77403"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1655ED77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983AA78" w14:textId="77777777" w:rsidR="00864FEC" w:rsidRPr="00242F97" w:rsidRDefault="00864FEC" w:rsidP="00864FEC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Any partner whose cooperative R&amp;D project is consistent with the </w:t>
      </w:r>
      <w:proofErr w:type="gramStart"/>
      <w:r w:rsidRPr="00242F97">
        <w:rPr>
          <w:rFonts w:ascii="Segoe UI" w:hAnsi="Segoe UI" w:cs="Segoe UI"/>
          <w:color w:val="000000"/>
          <w:sz w:val="21"/>
          <w:szCs w:val="21"/>
        </w:rPr>
        <w:t>aforementioned criteria</w:t>
      </w:r>
      <w:proofErr w:type="gramEnd"/>
      <w:r w:rsidRPr="00242F97">
        <w:rPr>
          <w:rFonts w:ascii="Segoe UI" w:hAnsi="Segoe UI" w:cs="Segoe UI"/>
          <w:color w:val="000000"/>
          <w:sz w:val="21"/>
          <w:szCs w:val="21"/>
        </w:rPr>
        <w:t xml:space="preserve"> can apply to the present Call for Proposals in accordance with the national Laws, Rules, Regulations and Procedures in effect.</w:t>
      </w:r>
    </w:p>
    <w:p w14:paraId="4B2FBF4B" w14:textId="340893BA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181086" w14:textId="77777777" w:rsidR="007D5CB1" w:rsidRPr="00242F97" w:rsidRDefault="007D5CB1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01CA8A46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522753BB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3"/>
          <w:szCs w:val="13"/>
        </w:rPr>
      </w:pPr>
    </w:p>
    <w:p w14:paraId="49C3FE88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E34C86">
        <w:rPr>
          <w:rFonts w:ascii="Segoe UI" w:hAnsi="Segoe UI" w:cs="Segoe UI"/>
          <w:b/>
          <w:bCs/>
          <w:sz w:val="21"/>
          <w:szCs w:val="21"/>
        </w:rPr>
        <w:t>In Shenzhen</w:t>
      </w:r>
      <w:r w:rsidRPr="00E34C86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F0890D4" w14:textId="77777777" w:rsidR="00864FEC" w:rsidRPr="00242F97" w:rsidRDefault="00864FEC" w:rsidP="00E34C8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>Eligible applicants will be R&amp;D performing Shenzhen registered companies operating in Shenzhen.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</w:p>
    <w:p w14:paraId="06A904AA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D2493C0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1F44E3C0" w14:textId="5E3EC93B" w:rsidR="00864FEC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29BAD37F" w14:textId="77777777" w:rsidR="007D5CB1" w:rsidRPr="00242F97" w:rsidRDefault="007D5CB1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30E1FCAA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68A6DD46" w14:textId="77777777" w:rsidR="00864FEC" w:rsidRPr="00E34C86" w:rsidRDefault="00727427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6483A643" w14:textId="77777777" w:rsidR="00727427" w:rsidRPr="00E34C86" w:rsidRDefault="00E34C86" w:rsidP="00E34C86">
      <w:pPr>
        <w:spacing w:after="12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br/>
      </w:r>
      <w:r w:rsidR="00727427" w:rsidRPr="00E34C86">
        <w:rPr>
          <w:rFonts w:ascii="Segoe UI" w:hAnsi="Segoe UI" w:cs="Segoe UI"/>
          <w:color w:val="000000"/>
          <w:sz w:val="21"/>
          <w:szCs w:val="21"/>
        </w:rPr>
        <w:t>Funding support will be provided to each partner through its own implementing &amp; funding organisation (</w:t>
      </w:r>
      <w:r w:rsidRPr="00E34C86">
        <w:rPr>
          <w:rFonts w:ascii="Segoe UI" w:hAnsi="Segoe UI" w:cs="Segoe UI"/>
          <w:color w:val="000000"/>
          <w:sz w:val="21"/>
          <w:szCs w:val="21"/>
        </w:rPr>
        <w:t>Shenzhen Science, Technology &amp; Innovation Commission (SZSTI) in Shenzhen municipality and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in Israel) in accordance with the National Laws, Rules, Regulations and procedures in effect.</w:t>
      </w:r>
    </w:p>
    <w:p w14:paraId="298E3E65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5"/>
          <w:szCs w:val="15"/>
        </w:rPr>
      </w:pPr>
    </w:p>
    <w:p w14:paraId="50FC6B4D" w14:textId="77777777" w:rsidR="00E34C86" w:rsidRPr="00242F97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EAD552A" w14:textId="77777777" w:rsidR="0089625E" w:rsidRPr="00242F97" w:rsidRDefault="0089625E" w:rsidP="0089625E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5AA9378C" w14:textId="77777777" w:rsidR="0089625E" w:rsidRDefault="0089625E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8C4E97A" w14:textId="59B0090A" w:rsidR="00E34C86" w:rsidRDefault="00864FEC" w:rsidP="000939FB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tota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 w:rsidR="000939FB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up to a maximum amount of </w:t>
      </w:r>
      <w:r w:rsidR="00BA07E7">
        <w:rPr>
          <w:rFonts w:ascii="Segoe UI" w:hAnsi="Segoe UI" w:cs="Segoe UI"/>
          <w:color w:val="000000"/>
          <w:sz w:val="21"/>
          <w:szCs w:val="21"/>
        </w:rPr>
        <w:t>3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 million RMB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0939FB" w:rsidRPr="00935418"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. The 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financial support</w:t>
      </w:r>
      <w:r w:rsidR="000939FB"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wil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not exceed 50% of the eligibl</w:t>
      </w:r>
      <w:r w:rsidR="00E34C86">
        <w:rPr>
          <w:rFonts w:ascii="Segoe UI" w:hAnsi="Segoe UI" w:cs="Segoe UI"/>
          <w:color w:val="000000"/>
          <w:sz w:val="21"/>
          <w:szCs w:val="21"/>
        </w:rPr>
        <w:t xml:space="preserve">e and approved </w:t>
      </w:r>
      <w:r w:rsidR="000939FB">
        <w:rPr>
          <w:rFonts w:ascii="Segoe UI" w:hAnsi="Segoe UI" w:cs="Segoe UI"/>
          <w:color w:val="000000"/>
          <w:sz w:val="21"/>
          <w:szCs w:val="21"/>
        </w:rPr>
        <w:t>R&amp;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D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E34C86">
        <w:rPr>
          <w:rFonts w:ascii="Segoe UI" w:hAnsi="Segoe UI" w:cs="Segoe UI"/>
          <w:color w:val="000000"/>
          <w:sz w:val="21"/>
          <w:szCs w:val="21"/>
        </w:rPr>
        <w:t>costs</w:t>
      </w:r>
      <w:r w:rsidRPr="00242F97">
        <w:rPr>
          <w:rFonts w:ascii="Segoe UI" w:hAnsi="Segoe UI" w:cs="Segoe UI"/>
          <w:color w:val="000000"/>
          <w:sz w:val="21"/>
          <w:szCs w:val="21"/>
        </w:rPr>
        <w:t>, and, in accordance with the national laws and regulations</w:t>
      </w:r>
      <w:r w:rsidR="00E34C86">
        <w:rPr>
          <w:rFonts w:ascii="Segoe UI" w:hAnsi="Segoe UI" w:cs="Segoe UI"/>
        </w:rPr>
        <w:t>.</w:t>
      </w:r>
    </w:p>
    <w:p w14:paraId="49DE11CE" w14:textId="77777777" w:rsidR="00E34C86" w:rsidRPr="00E34C86" w:rsidRDefault="00E34C86" w:rsidP="0089625E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lastRenderedPageBreak/>
        <w:t>In Israel</w:t>
      </w:r>
    </w:p>
    <w:p w14:paraId="675DE7D9" w14:textId="77777777" w:rsidR="00E34C86" w:rsidRDefault="00E34C86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8944BC6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0C2B998A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6D573D">
        <w:rPr>
          <w:rFonts w:ascii="Segoe UI" w:hAnsi="Segoe UI" w:cs="Segoe UI"/>
          <w:color w:val="000000"/>
          <w:sz w:val="21"/>
          <w:szCs w:val="21"/>
        </w:rPr>
        <w:t>IIA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7FADF5DB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4FBDD1A3" w14:textId="77777777" w:rsidR="00E34C86" w:rsidRP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: </w:t>
      </w:r>
    </w:p>
    <w:p w14:paraId="40203674" w14:textId="77777777" w:rsidR="00864FEC" w:rsidRDefault="00573A89" w:rsidP="00864FEC">
      <w:pPr>
        <w:pStyle w:val="ListParagrap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8" w:history="1">
        <w:r w:rsidR="006D573D" w:rsidRPr="000139CA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2ED5CA9F" w14:textId="726EC185" w:rsidR="006D573D" w:rsidRDefault="006D573D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1E030288" w14:textId="77777777" w:rsidR="007D5CB1" w:rsidRPr="007D5CB1" w:rsidRDefault="007D5CB1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5ACAFE5E" w14:textId="77777777" w:rsidR="00864FEC" w:rsidRPr="00E34C86" w:rsidRDefault="00E34C86" w:rsidP="00AE2D84">
      <w:pPr>
        <w:pStyle w:val="ListParagraph"/>
        <w:numPr>
          <w:ilvl w:val="0"/>
          <w:numId w:val="1"/>
        </w:numPr>
        <w:suppressAutoHyphens/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388D365D" w14:textId="77777777" w:rsidR="00864FEC" w:rsidRPr="00E34C86" w:rsidRDefault="00864FEC" w:rsidP="00864FEC">
      <w:pPr>
        <w:pStyle w:val="ListParagraph"/>
        <w:rPr>
          <w:rFonts w:ascii="Segoe UI" w:hAnsi="Segoe UI" w:cs="Segoe UI"/>
          <w:color w:val="000000"/>
          <w:lang w:val="it-IT"/>
        </w:rPr>
      </w:pPr>
    </w:p>
    <w:p w14:paraId="691F9DB9" w14:textId="39D0D676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E4012">
        <w:rPr>
          <w:rFonts w:ascii="Segoe UI" w:hAnsi="Segoe UI" w:cs="Segoe UI"/>
          <w:sz w:val="21"/>
          <w:szCs w:val="21"/>
          <w:lang w:val="en-GB"/>
        </w:rPr>
        <w:t>project p</w:t>
      </w:r>
      <w:r w:rsidR="00B46345">
        <w:rPr>
          <w:rFonts w:ascii="Segoe UI" w:hAnsi="Segoe UI" w:cs="Segoe UI"/>
          <w:sz w:val="21"/>
          <w:szCs w:val="21"/>
          <w:lang w:val="en-GB"/>
        </w:rPr>
        <w:t>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SZSTI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7D113FD" w14:textId="205A2E06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44032A00" w14:textId="35C87818" w:rsid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 w:rsidR="00075A0F"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 w:rsidR="00075A0F"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October 1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2020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in S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henzhen</w:t>
      </w:r>
      <w:r w:rsidR="001E5E40"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and by December </w:t>
      </w:r>
      <w:r w:rsidR="00E2269E">
        <w:rPr>
          <w:rFonts w:ascii="Segoe UI" w:hAnsi="Segoe UI" w:cs="Segoe UI"/>
          <w:b/>
          <w:bCs/>
          <w:sz w:val="21"/>
          <w:szCs w:val="21"/>
          <w:lang w:val="en-GB"/>
        </w:rPr>
        <w:t>20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, 2020, in Israel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10FC1FD1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0045FC04" w14:textId="77777777" w:rsidR="00837B3D" w:rsidRPr="00837B3D" w:rsidRDefault="00837B3D" w:rsidP="00837B3D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DC35CAD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699A3821" w14:textId="77777777" w:rsidR="00AB229A" w:rsidRPr="00AB229A" w:rsidRDefault="00AB229A" w:rsidP="00AB229A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5F42CA5D" w14:textId="77777777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2C85C366" w14:textId="55C9BFD4" w:rsidR="007D5CB1" w:rsidRPr="00242F97" w:rsidRDefault="007D5CB1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22A5ED62" w14:textId="77777777" w:rsidR="007D5CB1" w:rsidRDefault="007D5CB1" w:rsidP="007D5CB1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 w:rsidRPr="00077E07">
        <w:rPr>
          <w:rFonts w:ascii="Segoe UI" w:hAnsi="Segoe UI" w:cs="Segoe UI"/>
          <w:color w:val="000000"/>
          <w:sz w:val="21"/>
          <w:szCs w:val="21"/>
        </w:rPr>
        <w:t>The Chinese</w:t>
      </w:r>
      <w:r w:rsidRPr="00077E0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077E07">
        <w:rPr>
          <w:rFonts w:ascii="Segoe UI" w:hAnsi="Segoe UI" w:cs="Segoe UI"/>
          <w:color w:val="000000"/>
          <w:sz w:val="21"/>
          <w:szCs w:val="21"/>
        </w:rPr>
        <w:t>partner</w:t>
      </w: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required forma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 w:rsidRPr="00242F97"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Technology and Innovation Commission (</w:t>
      </w:r>
      <w:hyperlink r:id="rId9" w:history="1">
        <w:r w:rsidRPr="00573AE2"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468662B6" w14:textId="77777777" w:rsidR="007D5CB1" w:rsidRPr="007D5CB1" w:rsidRDefault="007D5CB1" w:rsidP="000D2FCE">
      <w:pPr>
        <w:pStyle w:val="BodyText3"/>
        <w:jc w:val="both"/>
        <w:rPr>
          <w:rFonts w:ascii="Segoe UI" w:hAnsi="Segoe UI" w:cs="Segoe UI"/>
          <w:sz w:val="21"/>
          <w:szCs w:val="21"/>
        </w:rPr>
      </w:pPr>
    </w:p>
    <w:p w14:paraId="4BD5B7B0" w14:textId="77777777" w:rsidR="000D2FCE" w:rsidRPr="00E34C86" w:rsidRDefault="000D2FCE" w:rsidP="000D2FCE">
      <w:pPr>
        <w:autoSpaceDE w:val="0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42841AEB" w14:textId="41BCBF3A" w:rsidR="00AB229A" w:rsidRDefault="00AB229A" w:rsidP="00AB229A">
      <w:pPr>
        <w:rPr>
          <w:rFonts w:ascii="Segoe UI" w:hAnsi="Segoe UI" w:cs="Segoe UI"/>
          <w:sz w:val="21"/>
          <w:szCs w:val="21"/>
        </w:rPr>
      </w:pPr>
      <w:bookmarkStart w:id="0" w:name="_Hlk43198924"/>
      <w:r w:rsidRPr="00AB229A">
        <w:rPr>
          <w:rFonts w:ascii="Segoe UI" w:hAnsi="Segoe UI" w:cs="Segoe UI"/>
          <w:color w:val="000000"/>
          <w:sz w:val="21"/>
          <w:szCs w:val="21"/>
        </w:rPr>
        <w:t>The Israeli partner</w:t>
      </w:r>
      <w:r w:rsidRPr="00AB229A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0100E9DE" w14:textId="77777777" w:rsidR="00790B32" w:rsidRPr="00AB229A" w:rsidRDefault="00790B32" w:rsidP="00AB229A">
      <w:pPr>
        <w:rPr>
          <w:rFonts w:ascii="Segoe UI" w:hAnsi="Segoe UI" w:cs="Segoe UI"/>
          <w:sz w:val="21"/>
          <w:szCs w:val="21"/>
        </w:rPr>
      </w:pPr>
    </w:p>
    <w:p w14:paraId="39421B48" w14:textId="0EB9764B" w:rsidR="00864FEC" w:rsidRPr="00077E07" w:rsidRDefault="00864FEC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valuation and </w:t>
      </w:r>
      <w:r w:rsidR="00790B32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S</w:t>
      </w: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lection </w:t>
      </w:r>
    </w:p>
    <w:p w14:paraId="381D7AB7" w14:textId="77777777" w:rsidR="00864FEC" w:rsidRPr="00077E07" w:rsidRDefault="00864FEC" w:rsidP="00864FEC">
      <w:pPr>
        <w:autoSpaceDE w:val="0"/>
        <w:rPr>
          <w:rFonts w:ascii="Segoe UI" w:hAnsi="Segoe UI" w:cs="Segoe UI"/>
          <w:b/>
          <w:bCs/>
          <w:color w:val="000000"/>
          <w:sz w:val="13"/>
          <w:szCs w:val="13"/>
        </w:rPr>
      </w:pPr>
    </w:p>
    <w:p w14:paraId="5DF984FD" w14:textId="7276B8C0" w:rsidR="00424431" w:rsidRDefault="00864FEC" w:rsidP="00864FEC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 w:rsidRPr="00242F97"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srael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nnovation </w:t>
      </w:r>
      <w:r w:rsidR="007A07C3">
        <w:rPr>
          <w:rFonts w:ascii="Segoe UI" w:hAnsi="Segoe UI" w:cs="Segoe UI"/>
          <w:sz w:val="21"/>
          <w:szCs w:val="21"/>
        </w:rPr>
        <w:t>A</w:t>
      </w:r>
      <w:r w:rsidR="00D77403">
        <w:rPr>
          <w:rFonts w:ascii="Segoe UI" w:hAnsi="Segoe UI" w:cs="Segoe UI"/>
          <w:sz w:val="21"/>
          <w:szCs w:val="21"/>
        </w:rPr>
        <w:t>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 w:rsidR="00D77403"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 w:rsidR="00D77403"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 w:rsidR="00D77403"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 w:rsidR="00D77403"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 xml:space="preserve">egulations. </w:t>
      </w:r>
    </w:p>
    <w:p w14:paraId="1832F02A" w14:textId="790AE290" w:rsidR="00D77403" w:rsidRPr="00D77403" w:rsidRDefault="00D77403" w:rsidP="00D7740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by March 2020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0078F778" w14:textId="31A2A945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4498C1" w14:textId="77777777" w:rsidR="00D77403" w:rsidRPr="00242F97" w:rsidRDefault="00D77403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3BBA70E3" w14:textId="1C91490D" w:rsidR="00D57D09" w:rsidRDefault="00D57D09" w:rsidP="00AE2D84">
      <w:pPr>
        <w:pStyle w:val="ListParagraph"/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7A07C3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p w14:paraId="0CAC359E" w14:textId="77777777" w:rsidR="00EA7A9C" w:rsidRPr="007A07C3" w:rsidRDefault="00EA7A9C" w:rsidP="00EA7A9C">
      <w:pPr>
        <w:pStyle w:val="ListParagraph"/>
        <w:suppressAutoHyphens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2032"/>
        <w:gridCol w:w="1658"/>
      </w:tblGrid>
      <w:tr w:rsidR="00AB229A" w:rsidRPr="00AB229A" w14:paraId="1B8F4970" w14:textId="77777777" w:rsidTr="00AB229A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A42B3F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20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BF664" w14:textId="21F43CCD" w:rsidR="00AB229A" w:rsidRPr="00AB229A" w:rsidRDefault="00A33A9B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  <w:rtl/>
                <w:lang w:bidi="he-IL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Shenzhen</w:t>
            </w:r>
          </w:p>
        </w:tc>
        <w:tc>
          <w:tcPr>
            <w:tcW w:w="165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C82062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AB229A" w:rsidRPr="00AB229A" w14:paraId="2CC61964" w14:textId="77777777" w:rsidTr="00AB229A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010E80" w14:textId="77777777" w:rsidR="00AB229A" w:rsidRPr="00AB229A" w:rsidRDefault="00AB229A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9622E9" w14:textId="77777777" w:rsidR="00AB229A" w:rsidRPr="00AB229A" w:rsidRDefault="00AB229A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06/07/2020</w:t>
            </w:r>
          </w:p>
        </w:tc>
      </w:tr>
      <w:tr w:rsidR="00AB229A" w:rsidRPr="00AB229A" w14:paraId="4F1DE0D7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8D583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2032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3E7AC" w14:textId="77777777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19/10/2020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CB663D" w14:textId="77AB817F" w:rsidR="00AB229A" w:rsidRPr="00AB229A" w:rsidRDefault="00E2269E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20</w:t>
            </w:r>
            <w:r w:rsidR="00AB229A"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/12/2020</w:t>
            </w:r>
          </w:p>
        </w:tc>
      </w:tr>
      <w:tr w:rsidR="00AB229A" w:rsidRPr="00AB229A" w14:paraId="536F02CE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47782A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9B7D9" w14:textId="66B40802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rch 2021</w:t>
            </w:r>
          </w:p>
        </w:tc>
      </w:tr>
    </w:tbl>
    <w:p w14:paraId="1AE1566B" w14:textId="77777777" w:rsidR="00D77403" w:rsidRDefault="00D77403" w:rsidP="00D77403">
      <w:pPr>
        <w:pStyle w:val="ListParagraph"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2C8C376F" w14:textId="15DB5890" w:rsidR="00D57D09" w:rsidRPr="00D57D09" w:rsidRDefault="00D57D09" w:rsidP="00AE2D8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ntacts: </w:t>
      </w:r>
    </w:p>
    <w:p w14:paraId="1A376D93" w14:textId="77777777" w:rsidR="00D57D09" w:rsidRDefault="00D57D09" w:rsidP="00864FEC">
      <w:pPr>
        <w:rPr>
          <w:rFonts w:ascii="Segoe UI" w:hAnsi="Segoe UI" w:cs="Segoe UI"/>
          <w:b/>
          <w:sz w:val="21"/>
          <w:szCs w:val="21"/>
        </w:rPr>
      </w:pPr>
    </w:p>
    <w:p w14:paraId="5B73687B" w14:textId="77777777" w:rsidR="00864FEC" w:rsidRPr="00D57D09" w:rsidRDefault="00864FEC" w:rsidP="00864FEC">
      <w:pPr>
        <w:rPr>
          <w:rFonts w:ascii="Segoe UI" w:hAnsi="Segoe UI" w:cs="Segoe UI"/>
          <w:bCs/>
          <w:sz w:val="21"/>
          <w:szCs w:val="21"/>
          <w:lang w:eastAsia="zh-CN"/>
        </w:rPr>
      </w:pPr>
      <w:r w:rsidRPr="00D57D09">
        <w:rPr>
          <w:rFonts w:ascii="Segoe UI" w:hAnsi="Segoe UI" w:cs="Segoe UI"/>
          <w:bCs/>
          <w:sz w:val="21"/>
          <w:szCs w:val="21"/>
        </w:rPr>
        <w:t xml:space="preserve">For further information </w:t>
      </w:r>
      <w:r w:rsidR="00D57D09" w:rsidRPr="00D57D09">
        <w:rPr>
          <w:rFonts w:ascii="Segoe UI" w:hAnsi="Segoe UI" w:cs="Segoe UI"/>
          <w:bCs/>
          <w:sz w:val="21"/>
          <w:szCs w:val="21"/>
        </w:rPr>
        <w:t>please contact program managers in Shenzhen/Israel:</w:t>
      </w:r>
    </w:p>
    <w:p w14:paraId="757C2CD8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275"/>
        <w:gridCol w:w="4725"/>
      </w:tblGrid>
      <w:tr w:rsidR="00864FEC" w:rsidRPr="00242F97" w14:paraId="53A2AADD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14:paraId="37D14578" w14:textId="77777777" w:rsidR="00864FEC" w:rsidRPr="00AE2D84" w:rsidRDefault="00864FEC" w:rsidP="00AE2D84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Shenzhen</w:t>
            </w:r>
            <w:r w:rsidR="00AE2D84">
              <w:rPr>
                <w:rFonts w:ascii="Segoe UI" w:hAnsi="Segoe UI" w:cs="Segoe UI"/>
                <w:b/>
              </w:rPr>
              <w:t xml:space="preserve"> (</w:t>
            </w:r>
            <w:r w:rsidRPr="00242F97">
              <w:rPr>
                <w:rFonts w:ascii="Segoe UI" w:hAnsi="Segoe UI" w:cs="Segoe UI"/>
                <w:b/>
                <w:lang w:eastAsia="zh-CN"/>
              </w:rPr>
              <w:t>C</w:t>
            </w:r>
            <w:r w:rsidRPr="00242F97">
              <w:rPr>
                <w:rFonts w:ascii="Segoe UI" w:hAnsi="Segoe UI" w:cs="Segoe UI"/>
                <w:b/>
              </w:rPr>
              <w:t xml:space="preserve">hina)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262CEC1" w14:textId="77777777" w:rsidR="00864FEC" w:rsidRPr="00242F97" w:rsidRDefault="00864FEC" w:rsidP="00F23BC7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Israel</w:t>
            </w:r>
          </w:p>
        </w:tc>
      </w:tr>
      <w:tr w:rsidR="00864FEC" w:rsidRPr="00242F97" w14:paraId="7CBBECCC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81B7BB" w14:textId="02D958A4" w:rsidR="00D57D09" w:rsidRPr="007A07C3" w:rsidRDefault="00864FEC" w:rsidP="00F23BC7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 xml:space="preserve">Mr. </w:t>
            </w:r>
            <w:r w:rsidR="002300A1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Wang Jian</w:t>
            </w:r>
          </w:p>
          <w:p w14:paraId="6572336F" w14:textId="77777777" w:rsidR="00AE2D84" w:rsidRPr="007A07C3" w:rsidRDefault="00864FEC" w:rsidP="00AE2D84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l.</w:t>
            </w: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Cooperation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Dept. Shenzhen Science Technology &amp; Innovation Commission</w:t>
            </w:r>
          </w:p>
          <w:p w14:paraId="692C137F" w14:textId="77777777" w:rsidR="00864FEC" w:rsidRPr="007A07C3" w:rsidRDefault="00864FEC" w:rsidP="00F23BC7">
            <w:pPr>
              <w:pStyle w:val="NormalWeb"/>
              <w:ind w:left="360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4D7BC" w14:textId="21D817EC" w:rsidR="00D57D09" w:rsidRDefault="00864FEC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 w:rsidRPr="00D57D09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 xml:space="preserve">Ms. </w:t>
            </w:r>
            <w:r w:rsidR="00E2269E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>Adi Maller</w:t>
            </w:r>
          </w:p>
          <w:p w14:paraId="7E053703" w14:textId="77777777" w:rsidR="00AE2D84" w:rsidRPr="00242F97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Program Manager,</w:t>
            </w:r>
            <w:r w:rsidR="00AE2D84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Asia-Pacific </w:t>
            </w:r>
            <w:r w:rsidR="00AE2D84" w:rsidRPr="00242F97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</w:p>
          <w:p w14:paraId="291C67A0" w14:textId="77777777" w:rsidR="00D57D09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>International Collaboration Division</w:t>
            </w:r>
          </w:p>
          <w:p w14:paraId="41C03094" w14:textId="77777777" w:rsidR="000C206E" w:rsidRDefault="000C206E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Israel Innovation Authority</w:t>
            </w:r>
          </w:p>
          <w:p w14:paraId="0514743D" w14:textId="77777777" w:rsidR="00864FEC" w:rsidRPr="00242F97" w:rsidRDefault="00864FEC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  <w:tr w:rsidR="00864FEC" w:rsidRPr="00242F97" w14:paraId="50E1DF6E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78477E" w14:textId="77777777" w:rsidR="00864FEC" w:rsidRPr="007A07C3" w:rsidRDefault="00864FEC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315B9081" w14:textId="75C9E9E0" w:rsidR="002300A1" w:rsidRPr="007A07C3" w:rsidRDefault="00864FEC" w:rsidP="002300A1">
            <w:pPr>
              <w:spacing w:after="24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proofErr w:type="gramStart"/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:</w:t>
            </w:r>
            <w:proofErr w:type="gramEnd"/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</w:t>
            </w:r>
            <w:hyperlink r:id="rId12" w:history="1">
              <w:r w:rsidR="002300A1" w:rsidRPr="00780B3F">
                <w:rPr>
                  <w:rStyle w:val="Hyperlink"/>
                </w:rPr>
                <w:t>53611746@qq.com</w:t>
              </w:r>
            </w:hyperlink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6F9C1" w14:textId="77777777" w:rsidR="00C3715A" w:rsidRDefault="00C3715A" w:rsidP="00C3715A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: +972 3 5118166</w:t>
            </w:r>
          </w:p>
          <w:p w14:paraId="0AB8229B" w14:textId="77777777" w:rsidR="00C3715A" w:rsidRDefault="00C3715A" w:rsidP="00C3715A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3" w:history="1">
              <w:r w:rsidRPr="005E7E34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APAC@innovationisrael.org.il</w:t>
              </w:r>
            </w:hyperlink>
          </w:p>
          <w:p w14:paraId="0584C0B7" w14:textId="5BC4434E" w:rsidR="00864FEC" w:rsidRPr="00C3715A" w:rsidRDefault="00864FEC" w:rsidP="00242F9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en-US" w:eastAsia="zh-CN"/>
              </w:rPr>
            </w:pPr>
            <w:bookmarkStart w:id="3" w:name="_GoBack"/>
            <w:bookmarkEnd w:id="3"/>
          </w:p>
        </w:tc>
      </w:tr>
      <w:tr w:rsidR="00AE2D84" w:rsidRPr="00242F97" w14:paraId="3ED71FFB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456C96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SZSTI</w:t>
            </w:r>
            <w:r w:rsidRPr="007A07C3"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Technology and Innovation Commission</w:t>
            </w:r>
          </w:p>
          <w:p w14:paraId="76636000" w14:textId="77777777" w:rsidR="00AE2D84" w:rsidRPr="007A07C3" w:rsidRDefault="00573A89" w:rsidP="00F23BC7">
            <w:pPr>
              <w:snapToGrid w:val="0"/>
              <w:jc w:val="center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4" w:history="1">
              <w:r w:rsidR="00AE2D84" w:rsidRPr="007A07C3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5D66D1F7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1D535" w14:textId="77777777" w:rsidR="00AE2D84" w:rsidRPr="002E1771" w:rsidRDefault="000C206E" w:rsidP="000C206E">
            <w:pPr>
              <w:snapToGrid w:val="0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srael Innovation Authority</w:t>
            </w:r>
            <w:r w:rsidR="00AE2D84" w:rsidRPr="00242F97">
              <w:rPr>
                <w:rFonts w:ascii="Segoe UI" w:hAnsi="Segoe UI" w:cs="Segoe UI"/>
                <w:sz w:val="21"/>
                <w:szCs w:val="21"/>
              </w:rPr>
              <w:br/>
            </w:r>
            <w:hyperlink r:id="rId15" w:history="1">
              <w:r w:rsidRPr="002E1771"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</w:rPr>
                <w:t>https://innovationisrael.org.il/en/</w:t>
              </w:r>
            </w:hyperlink>
          </w:p>
          <w:p w14:paraId="11AD425A" w14:textId="77777777" w:rsidR="000C206E" w:rsidRPr="00242F97" w:rsidRDefault="000C206E" w:rsidP="000C206E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AE2D84" w:rsidRPr="00242F97" w14:paraId="7603066F" w14:textId="77777777" w:rsidTr="00AE2D84">
        <w:trPr>
          <w:trHeight w:val="812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F2BD3E" w14:textId="77777777" w:rsidR="00AE2D84" w:rsidRPr="007A07C3" w:rsidRDefault="00AE2D84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Civic </w:t>
            </w:r>
            <w:proofErr w:type="spellStart"/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Center</w:t>
            </w:r>
            <w:proofErr w:type="spellEnd"/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, Futian District Shenzhen, Guangdong, </w:t>
            </w:r>
            <w:proofErr w:type="spellStart"/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P.</w:t>
            </w:r>
            <w:proofErr w:type="gramStart"/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R.China</w:t>
            </w:r>
            <w:proofErr w:type="spellEnd"/>
            <w:proofErr w:type="gramEnd"/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2E44A" w14:textId="77777777" w:rsidR="00AE2D84" w:rsidRPr="00242F97" w:rsidRDefault="002E1771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Malha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es-ES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Technology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lang w:val="es-ES"/>
              </w:rPr>
              <w:t xml:space="preserve"> Park,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val="es-ES"/>
              </w:rPr>
              <w:t>Jerusalem</w:t>
            </w:r>
            <w:proofErr w:type="spellEnd"/>
            <w:r w:rsidR="000C206E" w:rsidRPr="000C206E">
              <w:rPr>
                <w:rFonts w:ascii="Segoe UI" w:hAnsi="Segoe UI" w:cs="Segoe UI"/>
                <w:sz w:val="21"/>
                <w:szCs w:val="21"/>
                <w:lang w:val="es-ES"/>
              </w:rPr>
              <w:t>, Israel</w:t>
            </w:r>
          </w:p>
          <w:p w14:paraId="3B0CD2E2" w14:textId="77777777" w:rsidR="00AE2D84" w:rsidRPr="00242F97" w:rsidRDefault="00AE2D84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</w:tr>
    </w:tbl>
    <w:p w14:paraId="6D1AC476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p w14:paraId="36EFD1B0" w14:textId="77777777" w:rsidR="00864FEC" w:rsidRPr="007B3E08" w:rsidRDefault="00864FEC" w:rsidP="00864FEC">
      <w:pPr>
        <w:rPr>
          <w:rFonts w:ascii="Segoe UI" w:hAnsi="Segoe UI" w:cs="Segoe UI"/>
          <w:sz w:val="21"/>
          <w:szCs w:val="21"/>
          <w:lang w:val="en-US"/>
        </w:rPr>
      </w:pPr>
    </w:p>
    <w:p w14:paraId="294C194B" w14:textId="77777777" w:rsidR="00864FEC" w:rsidRPr="00242F97" w:rsidRDefault="00864FEC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864FEC" w:rsidRPr="00242F97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511617" w14:textId="77777777" w:rsidR="00573A89" w:rsidRDefault="00573A89">
      <w:r>
        <w:separator/>
      </w:r>
    </w:p>
  </w:endnote>
  <w:endnote w:type="continuationSeparator" w:id="0">
    <w:p w14:paraId="246A31C8" w14:textId="77777777" w:rsidR="00573A89" w:rsidRDefault="00573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Microsoft YaHei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C2E8" w14:textId="77777777" w:rsidR="00947434" w:rsidRDefault="00947434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F1F9D" w14:textId="77777777" w:rsidR="00947434" w:rsidRDefault="009474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FBD47" w14:textId="77777777" w:rsidR="00947434" w:rsidRDefault="006D573D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79E6DC66" wp14:editId="28A22560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1824" behindDoc="0" locked="0" layoutInCell="1" allowOverlap="1" wp14:anchorId="6F809223" wp14:editId="327346BF">
          <wp:simplePos x="0" y="0"/>
          <wp:positionH relativeFrom="column">
            <wp:posOffset>-365908</wp:posOffset>
          </wp:positionH>
          <wp:positionV relativeFrom="paragraph">
            <wp:posOffset>221588</wp:posOffset>
          </wp:positionV>
          <wp:extent cx="1581968" cy="632646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IA_LOGO_P שקוףNG_BL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0800" behindDoc="0" locked="0" layoutInCell="1" allowOverlap="1" wp14:anchorId="0B6DD4F2" wp14:editId="0F8F0D4D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DFDFE16" wp14:editId="14099E4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BA2B8" w14:textId="77777777" w:rsidR="00947434" w:rsidRPr="0071291E" w:rsidRDefault="00947434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Pr="0071291E"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noProof/>
        <w:sz w:val="18"/>
        <w:szCs w:val="18"/>
      </w:rPr>
      <w:t>0</w:t>
    </w:r>
    <w:r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5674F" w14:textId="77777777" w:rsidR="00573A89" w:rsidRDefault="00573A89">
      <w:r>
        <w:separator/>
      </w:r>
    </w:p>
  </w:footnote>
  <w:footnote w:type="continuationSeparator" w:id="0">
    <w:p w14:paraId="052AB882" w14:textId="77777777" w:rsidR="00573A89" w:rsidRDefault="00573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7D28E" w14:textId="77777777" w:rsidR="00947434" w:rsidRPr="00806A06" w:rsidRDefault="00947434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1670635B" wp14:editId="70A0612A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enzhen-Israel Program logo.JPG"/>
                  <pic:cNvPicPr/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BC708F" wp14:editId="7F36F1C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C00574" id="Rectangle 14" o:spid="_x0000_s1026" style="position:absolute;margin-left:-35.3pt;margin-top:-10.7pt;width:525.75pt;height:7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F99E8" w14:textId="77777777" w:rsidR="00947434" w:rsidRPr="00806A06" w:rsidRDefault="00947434" w:rsidP="00806A0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0092504" wp14:editId="09DDD888">
          <wp:extent cx="3324225" cy="93002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96326"/>
    <w:multiLevelType w:val="hybridMultilevel"/>
    <w:tmpl w:val="06B826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E165934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bEwNzYwtTS3MLNU0lEKTi0uzszPAymwrAUA8pu4Fi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5E39EE"/>
  <w15:docId w15:val="{353C9974-1E59-4BCC-9D1E-F11F3C377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4FEC"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uiPriority w:val="34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paragraph" w:styleId="BodyText3">
    <w:name w:val="Body Text 3"/>
    <w:basedOn w:val="Normal"/>
    <w:link w:val="BodyText3Char"/>
    <w:rsid w:val="00864FE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64FEC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64FEC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styleId="Emphasis">
    <w:name w:val="Emphasis"/>
    <w:qFormat/>
    <w:rsid w:val="00864FEC"/>
    <w:rPr>
      <w:b/>
      <w:bCs/>
      <w:i w:val="0"/>
      <w:iCs w:val="0"/>
    </w:rPr>
  </w:style>
  <w:style w:type="paragraph" w:customStyle="1" w:styleId="Char">
    <w:name w:val="Char"/>
    <w:basedOn w:val="Normal"/>
    <w:autoRedefine/>
    <w:rsid w:val="00864FEC"/>
    <w:pPr>
      <w:spacing w:after="160" w:line="240" w:lineRule="exact"/>
    </w:pPr>
    <w:rPr>
      <w:rFonts w:ascii="Verdana" w:eastAsia="FangSong_GB2312" w:hAnsi="Verdana"/>
      <w:szCs w:val="20"/>
      <w:lang w:val="en-US" w:eastAsia="en-US"/>
    </w:rPr>
  </w:style>
  <w:style w:type="character" w:styleId="FollowedHyperlink">
    <w:name w:val="FollowedHyperlink"/>
    <w:basedOn w:val="DefaultParagraphFont"/>
    <w:rsid w:val="00077E0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06E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rsid w:val="00EA7A9C"/>
    <w:rPr>
      <w:lang w:eastAsia="zh-CN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1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7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53611746@qq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nnovationisrael.org.il/en/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szsti.gov.cn" TargetMode="External"/><Relationship Id="rId14" Type="http://schemas.openxmlformats.org/officeDocument/2006/relationships/hyperlink" Target="http://www.szsti.gov.c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4D524-B31A-4DCF-9FEC-1DCDB4772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1291</Words>
  <Characters>736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unding Department</vt:lpstr>
      <vt:lpstr>Funding Department</vt:lpstr>
    </vt:vector>
  </TitlesOfParts>
  <Company>Hewlett-Packard Company</Company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Adi Maller</cp:lastModifiedBy>
  <cp:revision>20</cp:revision>
  <cp:lastPrinted>2015-08-23T10:01:00Z</cp:lastPrinted>
  <dcterms:created xsi:type="dcterms:W3CDTF">2020-05-11T07:15:00Z</dcterms:created>
  <dcterms:modified xsi:type="dcterms:W3CDTF">2020-11-2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